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472"/>
        <w:gridCol w:w="4284"/>
        <w:gridCol w:w="794"/>
        <w:gridCol w:w="1132"/>
        <w:gridCol w:w="808"/>
        <w:gridCol w:w="834"/>
        <w:gridCol w:w="1264"/>
      </w:tblGrid>
      <w:tr w:rsidR="007E3502" w:rsidRPr="007023B1" w14:paraId="12919600" w14:textId="77777777" w:rsidTr="009B1BBC">
        <w:trPr>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9B1BBC">
        <w:trPr>
          <w:trHeight w:val="54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69283296" w:rsidR="008B26FE" w:rsidRDefault="008B26FE" w:rsidP="008B26FE">
            <w:r>
              <w:t xml:space="preserve">You have submitted </w:t>
            </w:r>
            <w:r w:rsidRPr="000C2FB5">
              <w:rPr>
                <w:b/>
                <w:bCs/>
              </w:rPr>
              <w:t xml:space="preserve">evidence of completing </w:t>
            </w:r>
            <w:r w:rsidR="00A27EDB" w:rsidRPr="000C2FB5">
              <w:rPr>
                <w:b/>
                <w:bCs/>
              </w:rPr>
              <w:t xml:space="preserve">each </w:t>
            </w:r>
            <w:r w:rsidR="00531BD0" w:rsidRPr="000C2FB5">
              <w:rPr>
                <w:b/>
                <w:bCs/>
              </w:rPr>
              <w:t xml:space="preserve">of the required sections of </w:t>
            </w:r>
            <w:proofErr w:type="spellStart"/>
            <w:r w:rsidR="00531BD0" w:rsidRPr="000C2FB5">
              <w:rPr>
                <w:b/>
                <w:bCs/>
              </w:rPr>
              <w:t>TryHackMe</w:t>
            </w:r>
            <w:proofErr w:type="spellEnd"/>
            <w:r>
              <w:t xml:space="preserve">. This evidence </w:t>
            </w:r>
            <w:r w:rsidR="005533C9">
              <w:t>can be presented as screenshots of completion</w:t>
            </w:r>
            <w:r>
              <w:t>.</w:t>
            </w:r>
          </w:p>
          <w:p w14:paraId="74C19F9D" w14:textId="0EE8137F" w:rsidR="008B26FE" w:rsidRDefault="008B26FE" w:rsidP="008B26FE"/>
          <w:p w14:paraId="78409A5E" w14:textId="5155818A" w:rsidR="00A65F2C" w:rsidRDefault="00A65F2C" w:rsidP="00A65F2C">
            <w:r w:rsidRPr="000C2FB5">
              <w:rPr>
                <w:b/>
                <w:bCs/>
              </w:rPr>
              <w:t>There is evidence of</w:t>
            </w:r>
            <w:r w:rsidR="00B26C3A" w:rsidRPr="000C2FB5">
              <w:rPr>
                <w:b/>
                <w:bCs/>
              </w:rPr>
              <w:t xml:space="preserve"> the </w:t>
            </w:r>
            <w:proofErr w:type="gramStart"/>
            <w:r w:rsidR="00B26C3A" w:rsidRPr="000C2FB5">
              <w:rPr>
                <w:b/>
                <w:bCs/>
              </w:rPr>
              <w:t>compulsory  of</w:t>
            </w:r>
            <w:proofErr w:type="gramEnd"/>
            <w:r w:rsidRPr="000C2FB5">
              <w:rPr>
                <w:b/>
                <w:bCs/>
              </w:rPr>
              <w:t xml:space="preserve"> the following submissions</w:t>
            </w:r>
            <w:r>
              <w:t xml:space="preserve">: </w:t>
            </w:r>
          </w:p>
          <w:p w14:paraId="3E375D0C" w14:textId="6CF97604" w:rsidR="00A30EA5" w:rsidRDefault="00A30EA5" w:rsidP="00A65F2C"/>
          <w:p w14:paraId="082EFB8E" w14:textId="695A2085" w:rsidR="005B7C51" w:rsidRDefault="00B26C3A" w:rsidP="00B26C3A">
            <w:pPr>
              <w:pStyle w:val="ListParagraph"/>
              <w:numPr>
                <w:ilvl w:val="0"/>
                <w:numId w:val="12"/>
              </w:numPr>
            </w:pPr>
            <w:r>
              <w:t>Tutorial | Starting out in cyber security | Introductory Researching</w:t>
            </w:r>
            <w:r w:rsidR="000C2FB5">
              <w:br/>
            </w:r>
          </w:p>
          <w:p w14:paraId="2C060AA5" w14:textId="0CCB4E01" w:rsidR="00B26C3A" w:rsidRDefault="00B26C3A" w:rsidP="00B26C3A">
            <w:r>
              <w:t xml:space="preserve">You have also submitted </w:t>
            </w:r>
            <w:r w:rsidRPr="000C2FB5">
              <w:rPr>
                <w:b/>
                <w:bCs/>
              </w:rPr>
              <w:t>evidence of the 5+ of the following rooms</w:t>
            </w:r>
            <w:r>
              <w:t xml:space="preserve"> (or negotiated equivalent) </w:t>
            </w:r>
          </w:p>
          <w:p w14:paraId="0AF1D0C8" w14:textId="79E34A4A" w:rsidR="00B26C3A" w:rsidRDefault="00B26C3A" w:rsidP="00B26C3A"/>
          <w:p w14:paraId="1FA5FD95" w14:textId="3C5F43E5" w:rsidR="00B26C3A" w:rsidRDefault="00B26C3A" w:rsidP="00B26C3A">
            <w:pPr>
              <w:pStyle w:val="ListParagraph"/>
              <w:numPr>
                <w:ilvl w:val="0"/>
                <w:numId w:val="12"/>
              </w:numPr>
            </w:pPr>
            <w:r>
              <w:t>Linux Fundamentals 1</w:t>
            </w:r>
          </w:p>
          <w:p w14:paraId="2DBC755E" w14:textId="6B9028BB" w:rsidR="00B26C3A" w:rsidRDefault="00B26C3A" w:rsidP="00B26C3A">
            <w:pPr>
              <w:pStyle w:val="ListParagraph"/>
              <w:numPr>
                <w:ilvl w:val="0"/>
                <w:numId w:val="12"/>
              </w:numPr>
            </w:pPr>
            <w:r>
              <w:t>Linux Fundamentals 2</w:t>
            </w:r>
          </w:p>
          <w:p w14:paraId="147785BF" w14:textId="6C907DFF" w:rsidR="00B26C3A" w:rsidRDefault="00B26C3A" w:rsidP="00B26C3A">
            <w:pPr>
              <w:pStyle w:val="ListParagraph"/>
              <w:numPr>
                <w:ilvl w:val="0"/>
                <w:numId w:val="12"/>
              </w:numPr>
            </w:pPr>
            <w:r>
              <w:t>Linux Fundamentals 3</w:t>
            </w:r>
          </w:p>
          <w:p w14:paraId="7E3E9139" w14:textId="51BC29EF" w:rsidR="00B26C3A" w:rsidRDefault="00B26C3A" w:rsidP="00B26C3A">
            <w:pPr>
              <w:pStyle w:val="ListParagraph"/>
              <w:numPr>
                <w:ilvl w:val="0"/>
                <w:numId w:val="12"/>
              </w:numPr>
            </w:pPr>
            <w:r>
              <w:t>Introductory Networking</w:t>
            </w:r>
          </w:p>
          <w:p w14:paraId="3AA18B9E" w14:textId="5468B070" w:rsidR="00B26C3A" w:rsidRDefault="00B26C3A" w:rsidP="00B26C3A">
            <w:pPr>
              <w:pStyle w:val="ListParagraph"/>
              <w:numPr>
                <w:ilvl w:val="0"/>
                <w:numId w:val="12"/>
              </w:numPr>
            </w:pPr>
            <w:r>
              <w:t>Nmap</w:t>
            </w:r>
          </w:p>
          <w:p w14:paraId="4F45A781" w14:textId="6A329930" w:rsidR="00B26C3A" w:rsidRDefault="00B26C3A" w:rsidP="00B26C3A">
            <w:pPr>
              <w:pStyle w:val="ListParagraph"/>
              <w:numPr>
                <w:ilvl w:val="0"/>
                <w:numId w:val="12"/>
              </w:numPr>
            </w:pPr>
            <w:r>
              <w:t>HTTP in detail</w:t>
            </w:r>
          </w:p>
          <w:p w14:paraId="322BBB67" w14:textId="4DDE87EA" w:rsidR="00B26C3A" w:rsidRDefault="00B26C3A" w:rsidP="00B26C3A">
            <w:pPr>
              <w:pStyle w:val="ListParagraph"/>
              <w:numPr>
                <w:ilvl w:val="0"/>
                <w:numId w:val="12"/>
              </w:numPr>
            </w:pPr>
            <w:r>
              <w:t>Burp Suite</w:t>
            </w:r>
          </w:p>
          <w:p w14:paraId="6D10FED6" w14:textId="0C17C6B1" w:rsidR="00B26C3A" w:rsidRDefault="00B26C3A" w:rsidP="00B26C3A">
            <w:pPr>
              <w:pStyle w:val="ListParagraph"/>
              <w:numPr>
                <w:ilvl w:val="0"/>
                <w:numId w:val="12"/>
              </w:numPr>
            </w:pPr>
            <w:r>
              <w:t>OWASP Top 10</w:t>
            </w:r>
          </w:p>
          <w:p w14:paraId="072E23F5" w14:textId="2D06BF6C" w:rsidR="00B26C3A" w:rsidRDefault="00B26C3A" w:rsidP="00B26C3A">
            <w:pPr>
              <w:pStyle w:val="ListParagraph"/>
              <w:numPr>
                <w:ilvl w:val="0"/>
                <w:numId w:val="12"/>
              </w:numPr>
            </w:pPr>
            <w:r>
              <w:t>OWASP Juice Shop</w:t>
            </w:r>
          </w:p>
          <w:p w14:paraId="76EA567E" w14:textId="7AEE7FE9" w:rsidR="00B26C3A" w:rsidRDefault="00B26C3A" w:rsidP="00B26C3A">
            <w:pPr>
              <w:pStyle w:val="ListParagraph"/>
              <w:numPr>
                <w:ilvl w:val="0"/>
                <w:numId w:val="12"/>
              </w:numPr>
            </w:pPr>
            <w:r>
              <w:t>Pickle Rick</w:t>
            </w:r>
          </w:p>
          <w:p w14:paraId="0BA02FAD" w14:textId="7AA715F6" w:rsidR="00A65F2C" w:rsidRDefault="00A65F2C" w:rsidP="00A65F2C"/>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022BB6EE" w:rsidR="008B26FE" w:rsidRDefault="008B26FE" w:rsidP="008B26FE">
            <w:pPr>
              <w:pStyle w:val="ListParagraph"/>
              <w:numPr>
                <w:ilvl w:val="0"/>
                <w:numId w:val="4"/>
              </w:numPr>
            </w:pPr>
            <w:r w:rsidRPr="008B26FE">
              <w:rPr>
                <w:b/>
                <w:bCs/>
              </w:rPr>
              <w:t>Knowledge</w:t>
            </w:r>
            <w:r>
              <w:t xml:space="preserve">: Your evidence highlights that you </w:t>
            </w:r>
            <w:proofErr w:type="gramStart"/>
            <w:r w:rsidR="00A65F2C">
              <w:t>recall</w:t>
            </w:r>
            <w:proofErr w:type="gramEnd"/>
            <w:r>
              <w:t xml:space="preserve"> and list relevant terms covered in your learning. It may tell a story to the reader (the teacher) or state </w:t>
            </w:r>
            <w:r w:rsidR="000C2FB5">
              <w:t>your learning conditions</w:t>
            </w:r>
            <w:r>
              <w:t>.</w:t>
            </w:r>
          </w:p>
          <w:p w14:paraId="694493A8" w14:textId="6A2CDB4B" w:rsidR="008B26FE" w:rsidRDefault="008B26FE" w:rsidP="008B26FE">
            <w:pPr>
              <w:pStyle w:val="ListParagraph"/>
              <w:numPr>
                <w:ilvl w:val="0"/>
                <w:numId w:val="4"/>
              </w:numPr>
            </w:pPr>
            <w:r w:rsidRPr="008B26FE">
              <w:rPr>
                <w:b/>
                <w:bCs/>
              </w:rPr>
              <w:t>Comprehension</w:t>
            </w:r>
            <w:r>
              <w:t>: Your evidence highlights that you can identify key aspects of your learning or explain</w:t>
            </w:r>
            <w:r w:rsidR="000C2FB5">
              <w:t xml:space="preserve"> what you've done to the author</w:t>
            </w:r>
            <w:r>
              <w:t>.</w:t>
            </w:r>
          </w:p>
          <w:p w14:paraId="7BAF0D15" w14:textId="06E171C5" w:rsidR="008B26FE" w:rsidRPr="007023B1" w:rsidRDefault="008B26FE" w:rsidP="008B26FE">
            <w:pPr>
              <w:pStyle w:val="ListParagraph"/>
              <w:numPr>
                <w:ilvl w:val="0"/>
                <w:numId w:val="4"/>
              </w:numPr>
            </w:pPr>
            <w:r w:rsidRPr="008B26FE">
              <w:rPr>
                <w:b/>
                <w:bCs/>
              </w:rPr>
              <w:lastRenderedPageBreak/>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lastRenderedPageBreak/>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94C6B62" w14:textId="77777777" w:rsidR="007E3502" w:rsidRDefault="000C2FB5" w:rsidP="007E3502">
            <w:pPr>
              <w:jc w:val="center"/>
            </w:pPr>
            <w:r>
              <w:t>A x2</w:t>
            </w:r>
          </w:p>
          <w:p w14:paraId="6598DC69" w14:textId="6AF320A5" w:rsidR="000C2FB5" w:rsidRPr="007023B1" w:rsidRDefault="000C2FB5"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324F64" w14:textId="77777777" w:rsidR="000C2FB5" w:rsidRDefault="000C2FB5" w:rsidP="007E3502">
            <w:pPr>
              <w:jc w:val="center"/>
            </w:pPr>
            <w:r>
              <w:t>A __/ 24</w:t>
            </w:r>
          </w:p>
          <w:p w14:paraId="344C9C6F" w14:textId="0540776D" w:rsidR="007E3502" w:rsidRPr="007023B1" w:rsidRDefault="000C2FB5" w:rsidP="007E3502">
            <w:pPr>
              <w:jc w:val="center"/>
              <w:rPr>
                <w:color w:val="auto"/>
              </w:rPr>
            </w:pPr>
            <w:r>
              <w:t xml:space="preserve">T </w:t>
            </w:r>
            <w:r w:rsidR="007E3502" w:rsidRPr="007023B1">
              <w:t>__</w:t>
            </w:r>
            <w:proofErr w:type="gramStart"/>
            <w:r w:rsidR="007E3502" w:rsidRPr="007023B1">
              <w:t>/</w:t>
            </w:r>
            <w:r w:rsidR="00531BD0">
              <w:t xml:space="preserve">  </w:t>
            </w:r>
            <w:r w:rsidR="00A825E8">
              <w:t>12</w:t>
            </w:r>
            <w:proofErr w:type="gramEnd"/>
          </w:p>
        </w:tc>
      </w:tr>
      <w:tr w:rsidR="00A27EDB" w:rsidRPr="007023B1" w14:paraId="46F6026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4DF7DA85"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r w:rsidR="009B1BBC">
              <w:t>.</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5DF46EDD" w14:textId="5B47A37D" w:rsidR="00A27EDB" w:rsidRDefault="00A825E8" w:rsidP="00A27EDB">
            <w:pPr>
              <w:pStyle w:val="ListParagraph"/>
              <w:numPr>
                <w:ilvl w:val="0"/>
                <w:numId w:val="4"/>
              </w:numPr>
            </w:pPr>
            <w:r>
              <w:t xml:space="preserve">A poster </w:t>
            </w:r>
            <w:r w:rsidR="009B1BBC">
              <w:t>that</w:t>
            </w:r>
            <w:r>
              <w:t xml:space="preserve"> answers all three questions for a general audience</w:t>
            </w:r>
          </w:p>
          <w:p w14:paraId="054DFCD0" w14:textId="06E2045B" w:rsidR="00A27EDB" w:rsidRDefault="009B1BBC" w:rsidP="009B1BBC">
            <w:pPr>
              <w:pStyle w:val="ListParagraph"/>
              <w:numPr>
                <w:ilvl w:val="0"/>
                <w:numId w:val="4"/>
              </w:numPr>
            </w:pPr>
            <w:r>
              <w:t>A spoken presentation of the poster for general audiences</w:t>
            </w:r>
          </w:p>
          <w:p w14:paraId="27CDD8EC" w14:textId="77777777" w:rsidR="00D66727" w:rsidRDefault="00D66727" w:rsidP="00C36C4F"/>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3EE98EC9" w:rsidR="00A27EDB" w:rsidRDefault="00A27EDB" w:rsidP="00A27EDB">
            <w:pPr>
              <w:pStyle w:val="ListParagraph"/>
              <w:numPr>
                <w:ilvl w:val="0"/>
                <w:numId w:val="4"/>
              </w:numPr>
            </w:pPr>
            <w:r w:rsidRPr="008B26FE">
              <w:rPr>
                <w:b/>
                <w:bCs/>
              </w:rPr>
              <w:t>Knowledge</w:t>
            </w:r>
            <w:r>
              <w:t xml:space="preserve">: Your evidence highlights that you </w:t>
            </w:r>
            <w:proofErr w:type="gramStart"/>
            <w:r>
              <w:t>recall</w:t>
            </w:r>
            <w:proofErr w:type="gramEnd"/>
            <w:r>
              <w:t xml:space="preserve"> and list relevant terms covered in your learning. It may tell a story to the reader (the teacher) or state </w:t>
            </w:r>
            <w:r w:rsidR="003E758A">
              <w:t>your learning conditions</w:t>
            </w:r>
            <w:r>
              <w:t>.</w:t>
            </w:r>
          </w:p>
          <w:p w14:paraId="36E77B26" w14:textId="79004DA3" w:rsidR="00A27EDB" w:rsidRDefault="00A27EDB" w:rsidP="00A27EDB">
            <w:pPr>
              <w:pStyle w:val="ListParagraph"/>
              <w:numPr>
                <w:ilvl w:val="0"/>
                <w:numId w:val="4"/>
              </w:numPr>
            </w:pPr>
            <w:r w:rsidRPr="008B26FE">
              <w:rPr>
                <w:b/>
                <w:bCs/>
              </w:rPr>
              <w:t>Comprehension</w:t>
            </w:r>
            <w:r>
              <w:t xml:space="preserve">: Your evidence highlights that you can identify </w:t>
            </w:r>
            <w:r w:rsidR="003E758A">
              <w:t>critical</w:t>
            </w:r>
            <w:r>
              <w:t xml:space="preserve"> aspects of your learning or explain</w:t>
            </w:r>
            <w:r w:rsidR="003E758A">
              <w:t xml:space="preserve"> what you've done to the author</w:t>
            </w:r>
            <w:r>
              <w:t>.</w:t>
            </w:r>
          </w:p>
          <w:p w14:paraId="64F3E435" w14:textId="696C224A" w:rsidR="00A27EDB" w:rsidRPr="007023B1" w:rsidRDefault="00A27EDB" w:rsidP="00A27EDB">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06637EBA" w14:textId="129A787F" w:rsidR="00A27EDB" w:rsidRPr="007023B1" w:rsidRDefault="00A27EDB" w:rsidP="009B1BBC">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4B0D6213" w:rsidR="00A27EDB" w:rsidRPr="007023B1" w:rsidRDefault="00A27EDB" w:rsidP="00A27EDB">
            <w:pPr>
              <w:jc w:val="center"/>
            </w:pPr>
            <w:r w:rsidRPr="007023B1">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5B7846BF" w:rsidR="00A27EDB" w:rsidRPr="007023B1" w:rsidRDefault="00A27EDB" w:rsidP="00A27EDB">
            <w:pPr>
              <w:jc w:val="center"/>
            </w:pPr>
            <w:r w:rsidRPr="007023B1">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737C0F" w14:textId="6C00C806" w:rsidR="00A27EDB" w:rsidRPr="007023B1" w:rsidRDefault="000C2FB5" w:rsidP="00A27EDB">
            <w:pPr>
              <w:jc w:val="center"/>
            </w:pPr>
            <w: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750686F6" w:rsidR="00A27EDB" w:rsidRPr="007023B1" w:rsidRDefault="00A27EDB" w:rsidP="00A27EDB">
            <w:pPr>
              <w:jc w:val="center"/>
              <w:rPr>
                <w:color w:val="auto"/>
              </w:rPr>
            </w:pPr>
            <w:r w:rsidRPr="007023B1">
              <w:t>__/</w:t>
            </w:r>
            <w:r w:rsidR="009B1BBC">
              <w:t xml:space="preserve"> 4</w:t>
            </w:r>
          </w:p>
        </w:tc>
      </w:tr>
      <w:tr w:rsidR="00A27EDB" w:rsidRPr="007023B1" w14:paraId="27F1FFDA" w14:textId="77777777" w:rsidTr="000C2FB5">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vAlign w:val="center"/>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vAlign w:val="center"/>
            <w:hideMark/>
          </w:tcPr>
          <w:p w14:paraId="515D7322" w14:textId="77777777" w:rsidR="00A27EDB" w:rsidRDefault="000C2FB5" w:rsidP="00A27EDB">
            <w:pPr>
              <w:jc w:val="center"/>
              <w:rPr>
                <w:b/>
                <w:bCs/>
                <w:sz w:val="20"/>
                <w:szCs w:val="20"/>
              </w:rPr>
            </w:pPr>
            <w:r>
              <w:rPr>
                <w:b/>
                <w:bCs/>
                <w:sz w:val="20"/>
                <w:szCs w:val="20"/>
              </w:rPr>
              <w:t xml:space="preserve">A </w:t>
            </w:r>
            <w:r w:rsidR="00A27EDB" w:rsidRPr="007E3502">
              <w:rPr>
                <w:b/>
                <w:bCs/>
                <w:sz w:val="20"/>
                <w:szCs w:val="20"/>
              </w:rPr>
              <w:t xml:space="preserve">_ / </w:t>
            </w:r>
            <w:r>
              <w:rPr>
                <w:b/>
                <w:bCs/>
                <w:sz w:val="20"/>
                <w:szCs w:val="20"/>
              </w:rPr>
              <w:t>28</w:t>
            </w:r>
          </w:p>
          <w:p w14:paraId="03E29EC8" w14:textId="15131898" w:rsidR="000C2FB5" w:rsidRPr="007E3502" w:rsidRDefault="000C2FB5" w:rsidP="00A27EDB">
            <w:pPr>
              <w:jc w:val="center"/>
              <w:rPr>
                <w:b/>
                <w:bCs/>
                <w:color w:val="auto"/>
              </w:rPr>
            </w:pPr>
            <w:r>
              <w:rPr>
                <w:b/>
                <w:bCs/>
                <w:sz w:val="20"/>
                <w:szCs w:val="20"/>
              </w:rPr>
              <w:t>T _ / 16</w:t>
            </w:r>
          </w:p>
        </w:tc>
      </w:tr>
      <w:tr w:rsidR="009B1BBC" w:rsidRPr="007023B1" w14:paraId="3FB12E8B"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9B1BBC" w:rsidRPr="007023B1" w:rsidRDefault="009B1BBC" w:rsidP="009B1BBC">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02542C8" w14:textId="7C0B66FD" w:rsidR="009B1BBC" w:rsidRDefault="009B1BBC" w:rsidP="009B1BBC">
            <w:pPr>
              <w:rPr>
                <w:rFonts w:eastAsia="Calibri"/>
                <w:sz w:val="22"/>
                <w:szCs w:val="22"/>
              </w:rPr>
            </w:pPr>
            <w:r>
              <w:rPr>
                <w:rFonts w:eastAsia="Calibri"/>
                <w:b/>
                <w:bCs/>
                <w:sz w:val="22"/>
                <w:szCs w:val="22"/>
              </w:rPr>
              <w:t>Statement</w:t>
            </w:r>
            <w:r w:rsidRPr="008B26FE">
              <w:rPr>
                <w:rFonts w:eastAsia="Calibri"/>
                <w:sz w:val="22"/>
                <w:szCs w:val="22"/>
              </w:rPr>
              <w:t xml:space="preserve">: </w:t>
            </w:r>
            <w:r>
              <w:rPr>
                <w:rFonts w:eastAsia="Calibri"/>
                <w:sz w:val="22"/>
                <w:szCs w:val="22"/>
              </w:rPr>
              <w:t xml:space="preserve">What is offensive security, and why is it essential for learners to work offensively? Provide examples of offensive security techniques in your discussion. </w:t>
            </w:r>
          </w:p>
          <w:p w14:paraId="5C7AEA8D" w14:textId="7284F9C3" w:rsidR="009B1BBC" w:rsidRDefault="009B1BBC" w:rsidP="009B1BBC">
            <w:pPr>
              <w:rPr>
                <w:rFonts w:eastAsia="Calibri"/>
                <w:sz w:val="22"/>
                <w:szCs w:val="22"/>
              </w:rPr>
            </w:pPr>
          </w:p>
          <w:p w14:paraId="726EA62C" w14:textId="30F69EEA" w:rsidR="009B1BBC" w:rsidRDefault="009B1BBC" w:rsidP="009B1BBC">
            <w:pPr>
              <w:rPr>
                <w:rFonts w:eastAsia="Calibri"/>
                <w:sz w:val="22"/>
                <w:szCs w:val="22"/>
              </w:rPr>
            </w:pPr>
            <w:r>
              <w:rPr>
                <w:rFonts w:eastAsia="Calibri"/>
                <w:sz w:val="22"/>
                <w:szCs w:val="22"/>
              </w:rPr>
              <w:t xml:space="preserve">Learning how to break things is fun but is there an educational benefit in doing it? Apply your learning and understanding of industry and the potential future to tell people why what we do in this class is essential for education. </w:t>
            </w:r>
          </w:p>
          <w:p w14:paraId="3D59894B" w14:textId="77777777" w:rsidR="009B1BBC" w:rsidRDefault="009B1BBC" w:rsidP="009B1BBC">
            <w:pPr>
              <w:rPr>
                <w:rFonts w:eastAsia="Calibri"/>
                <w:sz w:val="22"/>
                <w:szCs w:val="22"/>
              </w:rPr>
            </w:pPr>
          </w:p>
          <w:p w14:paraId="4CF77A27" w14:textId="77777777" w:rsidR="009B1BBC" w:rsidRDefault="009B1BBC" w:rsidP="009B1BBC">
            <w:pPr>
              <w:rPr>
                <w:rFonts w:eastAsia="Calibri"/>
                <w:sz w:val="22"/>
                <w:szCs w:val="22"/>
              </w:rPr>
            </w:pPr>
          </w:p>
          <w:p w14:paraId="26F5EAFC"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6512A56D" w14:textId="77777777" w:rsidR="009B1BBC" w:rsidRDefault="009B1BBC" w:rsidP="009B1BBC">
            <w:pPr>
              <w:rPr>
                <w:rFonts w:eastAsia="Calibri"/>
                <w:sz w:val="22"/>
                <w:szCs w:val="22"/>
              </w:rPr>
            </w:pPr>
          </w:p>
          <w:p w14:paraId="58E9BB17" w14:textId="563C5EEE"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7BEA4A39" w14:textId="19BB3CD8" w:rsidR="009B1BBC" w:rsidRPr="008B26FE" w:rsidRDefault="009B1BBC" w:rsidP="009B1BBC">
            <w:pPr>
              <w:rPr>
                <w:rFonts w:eastAsia="Calibri"/>
                <w:sz w:val="22"/>
                <w:szCs w:val="22"/>
              </w:rPr>
            </w:pPr>
          </w:p>
          <w:p w14:paraId="1B1B3ABD" w14:textId="77777777" w:rsidR="009B1BBC" w:rsidRPr="008B26FE" w:rsidRDefault="009B1BBC" w:rsidP="009B1BBC">
            <w:pPr>
              <w:rPr>
                <w:rFonts w:eastAsia="Calibri"/>
                <w:sz w:val="22"/>
                <w:szCs w:val="22"/>
              </w:rPr>
            </w:pPr>
          </w:p>
          <w:p w14:paraId="3CC43233" w14:textId="51B0BD8C"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9B1BBC" w:rsidRDefault="009B1BBC" w:rsidP="009B1BB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9B1BBC" w:rsidRPr="008B26FE" w:rsidRDefault="009B1BBC" w:rsidP="009B1BB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9B1BBC" w:rsidRPr="008B26FE" w:rsidRDefault="009B1BBC" w:rsidP="009B1BB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9B1BBC" w:rsidRPr="008B26FE" w:rsidRDefault="009B1BBC" w:rsidP="009B1BBC">
            <w:pPr>
              <w:rPr>
                <w:rFonts w:eastAsia="Calibri"/>
                <w:sz w:val="22"/>
                <w:szCs w:val="22"/>
              </w:rPr>
            </w:pPr>
          </w:p>
          <w:p w14:paraId="367E01C6" w14:textId="30E8006A"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B16D369" w14:textId="77777777" w:rsidR="009B1BBC" w:rsidRPr="008B26FE" w:rsidRDefault="009B1BBC" w:rsidP="009B1BBC">
            <w:pPr>
              <w:rPr>
                <w:rFonts w:eastAsia="Calibri"/>
                <w:sz w:val="22"/>
                <w:szCs w:val="22"/>
              </w:rPr>
            </w:pPr>
          </w:p>
          <w:p w14:paraId="55B92BC0" w14:textId="65B9E74F"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3BD03EF7" w14:textId="55273238"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02FAB765" w14:textId="3F0C57E2" w:rsidR="009B1BBC" w:rsidRPr="007023B1" w:rsidRDefault="009B1BBC" w:rsidP="009B1BBC">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A743E34" w14:textId="4CD53D71" w:rsidR="009B1BBC" w:rsidRPr="0028677B" w:rsidRDefault="009B1BBC" w:rsidP="009B1BBC">
            <w:pPr>
              <w:jc w:val="center"/>
              <w:rPr>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8832F87" w14:textId="2817A79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BC31155" w14:textId="6C5C2A2D"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5279CEA5"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3706DC89" w:rsidR="009B1BBC" w:rsidRPr="007023B1" w:rsidRDefault="009B1BBC" w:rsidP="009B1BBC">
            <w:pPr>
              <w:jc w:val="center"/>
              <w:rPr>
                <w:sz w:val="22"/>
                <w:szCs w:val="22"/>
              </w:rPr>
            </w:pPr>
            <w:r>
              <w:rPr>
                <w:sz w:val="22"/>
                <w:szCs w:val="22"/>
              </w:rPr>
              <w:t>__</w:t>
            </w:r>
            <w:r w:rsidR="000C2FB5">
              <w:rPr>
                <w:sz w:val="22"/>
                <w:szCs w:val="22"/>
              </w:rPr>
              <w:t xml:space="preserve"> </w:t>
            </w:r>
            <w:r>
              <w:rPr>
                <w:sz w:val="22"/>
                <w:szCs w:val="22"/>
              </w:rPr>
              <w:t>/</w:t>
            </w:r>
            <w:r w:rsidR="000C2FB5">
              <w:rPr>
                <w:sz w:val="22"/>
                <w:szCs w:val="22"/>
              </w:rPr>
              <w:t xml:space="preserve"> 4</w:t>
            </w:r>
          </w:p>
        </w:tc>
      </w:tr>
      <w:tr w:rsidR="009B1BBC" w:rsidRPr="007023B1" w14:paraId="121A935E"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9B1BBC" w:rsidRPr="007023B1" w:rsidRDefault="009B1BBC" w:rsidP="009B1BBC">
            <w:pPr>
              <w:rPr>
                <w:color w:val="auto"/>
                <w:kern w:val="0"/>
              </w:rPr>
            </w:pPr>
            <w:r>
              <w:rPr>
                <w:rFonts w:eastAsia="Calibri"/>
                <w:b/>
                <w:bCs/>
              </w:rPr>
              <w:t>Question 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30B2D4F2" w:rsidR="009B1BBC" w:rsidRDefault="009B1BBC" w:rsidP="009B1BBC">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Pr>
                <w:rFonts w:eastAsia="Calibri"/>
                <w:sz w:val="22"/>
                <w:szCs w:val="22"/>
              </w:rPr>
              <w:t xml:space="preserve">What are some ethical considerations that we need to take </w:t>
            </w:r>
            <w:r>
              <w:rPr>
                <w:rFonts w:eastAsia="Calibri"/>
                <w:sz w:val="22"/>
                <w:szCs w:val="22"/>
              </w:rPr>
              <w:lastRenderedPageBreak/>
              <w:t>regarding learning cyber security? Provide examples of what learners and teachers should consider in the education of young people in cyber security</w:t>
            </w:r>
          </w:p>
          <w:p w14:paraId="4CDEA416" w14:textId="1449B0B1" w:rsidR="009B1BBC" w:rsidRDefault="009B1BBC" w:rsidP="009B1BBC">
            <w:pPr>
              <w:rPr>
                <w:rFonts w:eastAsia="Calibri"/>
                <w:sz w:val="22"/>
                <w:szCs w:val="22"/>
              </w:rPr>
            </w:pPr>
          </w:p>
          <w:p w14:paraId="6D5E369B" w14:textId="35B9C493" w:rsidR="009B1BBC" w:rsidRDefault="009B1BBC" w:rsidP="009B1BBC">
            <w:pPr>
              <w:rPr>
                <w:rFonts w:eastAsia="Calibri"/>
                <w:sz w:val="22"/>
                <w:szCs w:val="22"/>
              </w:rPr>
            </w:pPr>
            <w:r>
              <w:rPr>
                <w:rFonts w:eastAsia="Calibri"/>
                <w:sz w:val="22"/>
                <w:szCs w:val="22"/>
              </w:rPr>
              <w:t>Learning to break things is fun</w:t>
            </w:r>
            <w:r>
              <w:rPr>
                <w:rFonts w:eastAsia="Calibri"/>
                <w:sz w:val="22"/>
                <w:szCs w:val="22"/>
              </w:rPr>
              <w:t>,</w:t>
            </w:r>
            <w:r>
              <w:rPr>
                <w:rFonts w:eastAsia="Calibri"/>
                <w:sz w:val="22"/>
                <w:szCs w:val="22"/>
              </w:rPr>
              <w:t xml:space="preserve"> </w:t>
            </w:r>
            <w:r>
              <w:rPr>
                <w:rFonts w:eastAsia="Calibri"/>
                <w:sz w:val="22"/>
                <w:szCs w:val="22"/>
              </w:rPr>
              <w:t>but education isn't always focused on fun. How can young people get themselves into strife online, and what can we do to protect them?</w:t>
            </w:r>
          </w:p>
          <w:p w14:paraId="5261CE65" w14:textId="77777777" w:rsidR="009B1BBC" w:rsidRDefault="009B1BBC" w:rsidP="009B1BBC">
            <w:pPr>
              <w:rPr>
                <w:rFonts w:eastAsia="Calibri"/>
                <w:sz w:val="22"/>
                <w:szCs w:val="22"/>
              </w:rPr>
            </w:pPr>
          </w:p>
          <w:p w14:paraId="0D37DCB9" w14:textId="77777777" w:rsidR="009B1BBC" w:rsidRDefault="009B1BBC" w:rsidP="009B1BBC">
            <w:pPr>
              <w:rPr>
                <w:rFonts w:eastAsia="Calibri"/>
                <w:sz w:val="22"/>
                <w:szCs w:val="22"/>
              </w:rPr>
            </w:pPr>
          </w:p>
          <w:p w14:paraId="331B6B7E" w14:textId="77777777" w:rsidR="009B1BBC" w:rsidRPr="008B26FE" w:rsidRDefault="009B1BBC" w:rsidP="009B1BBC">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3DF782C9" w14:textId="77777777" w:rsidR="009B1BBC" w:rsidRDefault="009B1BBC" w:rsidP="009B1BBC">
            <w:pPr>
              <w:rPr>
                <w:rFonts w:eastAsia="Calibri"/>
                <w:sz w:val="22"/>
                <w:szCs w:val="22"/>
              </w:rPr>
            </w:pPr>
          </w:p>
          <w:p w14:paraId="5B6133D5" w14:textId="77777777" w:rsidR="009B1BBC" w:rsidRDefault="009B1BBC" w:rsidP="009B1BBC">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3B0E51EA" w14:textId="77777777" w:rsidR="009B1BBC" w:rsidRPr="008B26FE" w:rsidRDefault="009B1BBC" w:rsidP="009B1BBC">
            <w:pPr>
              <w:rPr>
                <w:rFonts w:eastAsia="Calibri"/>
                <w:sz w:val="22"/>
                <w:szCs w:val="22"/>
              </w:rPr>
            </w:pPr>
          </w:p>
          <w:p w14:paraId="2F694830" w14:textId="77777777" w:rsidR="009B1BBC" w:rsidRPr="008B26FE" w:rsidRDefault="009B1BBC" w:rsidP="009B1BBC">
            <w:pPr>
              <w:rPr>
                <w:rFonts w:eastAsia="Calibri"/>
                <w:sz w:val="22"/>
                <w:szCs w:val="22"/>
              </w:rPr>
            </w:pPr>
          </w:p>
          <w:p w14:paraId="75032C88"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5D0481B" w14:textId="77777777" w:rsidR="009B1BBC" w:rsidRDefault="009B1BBC" w:rsidP="009B1BB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726B0075" w14:textId="77777777" w:rsidR="009B1BBC" w:rsidRPr="008B26FE" w:rsidRDefault="009B1BBC" w:rsidP="009B1BB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0DFD81BE" w14:textId="77777777" w:rsidR="009B1BBC" w:rsidRPr="008B26FE" w:rsidRDefault="009B1BBC" w:rsidP="009B1BB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5167059A" w14:textId="77777777" w:rsidR="009B1BBC" w:rsidRPr="008B26FE" w:rsidRDefault="009B1BBC" w:rsidP="009B1BBC">
            <w:pPr>
              <w:rPr>
                <w:rFonts w:eastAsia="Calibri"/>
                <w:sz w:val="22"/>
                <w:szCs w:val="22"/>
              </w:rPr>
            </w:pPr>
          </w:p>
          <w:p w14:paraId="784ECBE5"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1F10010" w14:textId="77777777" w:rsidR="009B1BBC" w:rsidRPr="008B26FE" w:rsidRDefault="009B1BBC" w:rsidP="009B1BBC">
            <w:pPr>
              <w:rPr>
                <w:rFonts w:eastAsia="Calibri"/>
                <w:sz w:val="22"/>
                <w:szCs w:val="22"/>
              </w:rPr>
            </w:pPr>
          </w:p>
          <w:p w14:paraId="159C20A2"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219CB0E3"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w:t>
            </w:r>
            <w:r w:rsidRPr="0028677B">
              <w:rPr>
                <w:rFonts w:eastAsia="Calibri"/>
                <w:sz w:val="22"/>
                <w:szCs w:val="22"/>
              </w:rPr>
              <w:lastRenderedPageBreak/>
              <w:t xml:space="preserve">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1FD508A4" w14:textId="4CA2B637" w:rsidR="009B1BBC" w:rsidRPr="0028677B" w:rsidRDefault="009B1BBC" w:rsidP="009B1BBC">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CC7B688" w14:textId="12ACFCBC" w:rsidR="009B1BBC" w:rsidRPr="007023B1" w:rsidRDefault="009B1BBC" w:rsidP="009B1BBC">
            <w:pPr>
              <w:jc w:val="center"/>
              <w:rPr>
                <w:color w:val="auto"/>
                <w:kern w:val="0"/>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4B2768A" w14:textId="6DECFD3F"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D7A84FD" w14:textId="4D1E7574"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46C1D4C7" w:rsidR="009B1BBC" w:rsidRPr="007023B1" w:rsidRDefault="009B1BBC"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5ED915C2" w:rsidR="009B1BBC" w:rsidRPr="007023B1" w:rsidRDefault="000C2FB5" w:rsidP="009B1BBC">
            <w:pPr>
              <w:jc w:val="center"/>
              <w:rPr>
                <w:sz w:val="22"/>
                <w:szCs w:val="22"/>
              </w:rPr>
            </w:pPr>
            <w:r>
              <w:rPr>
                <w:sz w:val="22"/>
                <w:szCs w:val="22"/>
              </w:rPr>
              <w:t>__ / 4</w:t>
            </w:r>
          </w:p>
        </w:tc>
      </w:tr>
      <w:tr w:rsidR="00AA28A0" w:rsidRPr="007023B1" w14:paraId="1262F985"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lastRenderedPageBreak/>
              <w:t>Question 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48E375E4" w14:textId="73B11A8F" w:rsidR="003E758A" w:rsidRDefault="003E758A" w:rsidP="003E758A">
            <w:pPr>
              <w:rPr>
                <w:rFonts w:eastAsia="Calibri"/>
                <w:sz w:val="22"/>
                <w:szCs w:val="22"/>
              </w:rPr>
            </w:pPr>
            <w:r>
              <w:rPr>
                <w:rFonts w:eastAsia="Calibri"/>
                <w:sz w:val="22"/>
                <w:szCs w:val="22"/>
              </w:rPr>
              <w:t xml:space="preserve">Show people what you've learnt on </w:t>
            </w:r>
            <w:proofErr w:type="spellStart"/>
            <w:r>
              <w:rPr>
                <w:rFonts w:eastAsia="Calibri"/>
                <w:sz w:val="22"/>
                <w:szCs w:val="22"/>
              </w:rPr>
              <w:t>TryHackMe</w:t>
            </w:r>
            <w:proofErr w:type="spellEnd"/>
            <w:r>
              <w:rPr>
                <w:rFonts w:eastAsia="Calibri"/>
                <w:sz w:val="22"/>
                <w:szCs w:val="22"/>
              </w:rPr>
              <w:t>. Why is this a relevant skill? How can it be deployed?</w:t>
            </w:r>
          </w:p>
          <w:p w14:paraId="592E8537" w14:textId="77777777" w:rsidR="003E758A" w:rsidRDefault="003E758A" w:rsidP="003E758A">
            <w:pPr>
              <w:rPr>
                <w:rFonts w:eastAsia="Calibri"/>
                <w:sz w:val="22"/>
                <w:szCs w:val="22"/>
              </w:rPr>
            </w:pPr>
          </w:p>
          <w:p w14:paraId="68B98391" w14:textId="77777777" w:rsidR="003E758A" w:rsidRPr="008B26FE" w:rsidRDefault="003E758A" w:rsidP="003E758A">
            <w:pPr>
              <w:rPr>
                <w:rFonts w:eastAsia="Calibri"/>
                <w:sz w:val="22"/>
                <w:szCs w:val="22"/>
              </w:rPr>
            </w:pPr>
            <w:r>
              <w:rPr>
                <w:rFonts w:eastAsia="Calibri"/>
                <w:sz w:val="22"/>
                <w:szCs w:val="22"/>
              </w:rPr>
              <w:t>Statement responses</w:t>
            </w:r>
            <w:r w:rsidRPr="008B26FE">
              <w:rPr>
                <w:rFonts w:eastAsia="Calibri"/>
                <w:sz w:val="22"/>
                <w:szCs w:val="22"/>
              </w:rPr>
              <w:t xml:space="preserve"> </w:t>
            </w:r>
            <w:r>
              <w:rPr>
                <w:rFonts w:eastAsia="Calibri"/>
                <w:sz w:val="22"/>
                <w:szCs w:val="22"/>
              </w:rPr>
              <w:t xml:space="preserve">are used to </w:t>
            </w:r>
            <w:r w:rsidRPr="008B26FE">
              <w:rPr>
                <w:rFonts w:eastAsia="Calibri"/>
                <w:sz w:val="22"/>
                <w:szCs w:val="22"/>
              </w:rPr>
              <w:t xml:space="preserve">evaluate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2FF943CB" w14:textId="77777777" w:rsidR="003E758A" w:rsidRDefault="003E758A" w:rsidP="003E758A">
            <w:pPr>
              <w:rPr>
                <w:rFonts w:eastAsia="Calibri"/>
                <w:sz w:val="22"/>
                <w:szCs w:val="22"/>
              </w:rPr>
            </w:pPr>
          </w:p>
          <w:p w14:paraId="08AA8EBA" w14:textId="77777777" w:rsidR="003E758A" w:rsidRDefault="003E758A" w:rsidP="003E758A">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12323018" w14:textId="77777777" w:rsidR="003E758A" w:rsidRPr="008B26FE" w:rsidRDefault="003E758A" w:rsidP="003E758A">
            <w:pPr>
              <w:rPr>
                <w:rFonts w:eastAsia="Calibri"/>
                <w:sz w:val="22"/>
                <w:szCs w:val="22"/>
              </w:rPr>
            </w:pPr>
          </w:p>
          <w:p w14:paraId="2A6BB6E0" w14:textId="77777777" w:rsidR="003E758A" w:rsidRPr="008B26FE" w:rsidRDefault="003E758A" w:rsidP="003E758A">
            <w:pPr>
              <w:rPr>
                <w:rFonts w:eastAsia="Calibri"/>
                <w:sz w:val="22"/>
                <w:szCs w:val="22"/>
              </w:rPr>
            </w:pPr>
          </w:p>
          <w:p w14:paraId="01538506" w14:textId="77777777" w:rsidR="003E758A" w:rsidRPr="008B26FE" w:rsidRDefault="003E758A" w:rsidP="003E758A">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7C22DBE4" w14:textId="77777777" w:rsidR="003E758A" w:rsidRDefault="003E758A" w:rsidP="003E758A">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05ABA2E" w14:textId="77777777" w:rsidR="003E758A" w:rsidRPr="008B26FE" w:rsidRDefault="003E758A" w:rsidP="003E758A">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13A561F0" w14:textId="77777777" w:rsidR="003E758A" w:rsidRPr="008B26FE" w:rsidRDefault="003E758A" w:rsidP="003E758A">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4AAAE4E4" w14:textId="77777777" w:rsidR="003E758A" w:rsidRPr="008B26FE" w:rsidRDefault="003E758A" w:rsidP="003E758A">
            <w:pPr>
              <w:rPr>
                <w:rFonts w:eastAsia="Calibri"/>
                <w:sz w:val="22"/>
                <w:szCs w:val="22"/>
              </w:rPr>
            </w:pPr>
          </w:p>
          <w:p w14:paraId="191BDB38" w14:textId="77777777" w:rsidR="003E758A" w:rsidRPr="008B26FE" w:rsidRDefault="003E758A" w:rsidP="003E758A">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5CB5A565" w14:textId="77777777" w:rsidR="003E758A" w:rsidRPr="008B26FE" w:rsidRDefault="003E758A" w:rsidP="003E758A">
            <w:pPr>
              <w:rPr>
                <w:rFonts w:eastAsia="Calibri"/>
                <w:sz w:val="22"/>
                <w:szCs w:val="22"/>
              </w:rPr>
            </w:pPr>
          </w:p>
          <w:p w14:paraId="3F96FA6B" w14:textId="77777777" w:rsidR="003E758A" w:rsidRPr="0028677B" w:rsidRDefault="003E758A" w:rsidP="003E758A">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xml:space="preserve">: Your evidence shows a reasoned understanding of what you did and why. For example, you may have explained how you did X, Y, and </w:t>
            </w:r>
            <w:r w:rsidRPr="0028677B">
              <w:rPr>
                <w:rFonts w:eastAsia="Calibri"/>
                <w:sz w:val="22"/>
                <w:szCs w:val="22"/>
              </w:rPr>
              <w:lastRenderedPageBreak/>
              <w:t>Z, but you continue to explain why you did them the way you did.</w:t>
            </w:r>
          </w:p>
          <w:p w14:paraId="1E11B5D6" w14:textId="77777777" w:rsidR="003E758A" w:rsidRPr="0028677B" w:rsidRDefault="003E758A" w:rsidP="003E758A">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4D593F88" w14:textId="287999DA" w:rsidR="00AA28A0" w:rsidRPr="0028677B" w:rsidRDefault="003E758A" w:rsidP="003E758A">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r w:rsidR="00AA28A0" w:rsidRPr="008B26FE">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3E7127B" w14:textId="093B7BE0" w:rsidR="00AA28A0" w:rsidRPr="007023B1" w:rsidRDefault="00AA28A0"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2BCDCDE" w14:textId="4A0BF127" w:rsidR="00AA28A0" w:rsidRPr="007023B1" w:rsidRDefault="00AA28A0"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271DE95" w14:textId="472F4886" w:rsidR="00AA28A0" w:rsidRPr="007023B1" w:rsidRDefault="00AA28A0"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762BCBEF" w:rsidR="00AA28A0" w:rsidRPr="007023B1" w:rsidRDefault="00AA28A0" w:rsidP="009B1BBC">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1F3C1553" w:rsidR="009B1BBC" w:rsidRPr="007023B1" w:rsidRDefault="000C2FB5" w:rsidP="00AA28A0">
            <w:pPr>
              <w:jc w:val="center"/>
              <w:rPr>
                <w:sz w:val="22"/>
                <w:szCs w:val="22"/>
              </w:rPr>
            </w:pPr>
            <w:r>
              <w:rPr>
                <w:sz w:val="22"/>
                <w:szCs w:val="22"/>
              </w:rPr>
              <w:t>__ / 4</w:t>
            </w:r>
          </w:p>
        </w:tc>
      </w:tr>
      <w:tr w:rsidR="009B1BBC" w:rsidRPr="007023B1" w14:paraId="1832DF23"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BD43F70" w14:textId="0DC25FD4" w:rsidR="009B1BBC" w:rsidRDefault="009B1BBC" w:rsidP="009B1BBC">
            <w:pPr>
              <w:rPr>
                <w:rFonts w:eastAsia="Calibri"/>
                <w:b/>
                <w:bCs/>
              </w:rPr>
            </w:pPr>
            <w:r>
              <w:rPr>
                <w:rFonts w:eastAsia="Calibri"/>
                <w:b/>
                <w:bCs/>
              </w:rPr>
              <w:t>Audio Presentation</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C998307" w14:textId="6835419B" w:rsidR="009B1BBC" w:rsidRDefault="009B1BBC" w:rsidP="009B1BBC">
            <w:pPr>
              <w:rPr>
                <w:rFonts w:eastAsia="Calibri"/>
                <w:sz w:val="22"/>
                <w:szCs w:val="22"/>
              </w:rPr>
            </w:pPr>
            <w:r w:rsidRPr="009B1BBC">
              <w:rPr>
                <w:rFonts w:eastAsia="Calibri"/>
                <w:b/>
                <w:bCs/>
                <w:sz w:val="22"/>
                <w:szCs w:val="22"/>
              </w:rPr>
              <w:t>You have submitted evidence of a presentation</w:t>
            </w:r>
            <w:r>
              <w:rPr>
                <w:rFonts w:eastAsia="Calibri"/>
                <w:sz w:val="22"/>
                <w:szCs w:val="22"/>
              </w:rPr>
              <w:t xml:space="preserve">. This presentation is </w:t>
            </w:r>
            <w:r w:rsidRPr="009B1BBC">
              <w:rPr>
                <w:rFonts w:eastAsia="Calibri"/>
                <w:b/>
                <w:bCs/>
                <w:sz w:val="22"/>
                <w:szCs w:val="22"/>
              </w:rPr>
              <w:t>intended to be spoken</w:t>
            </w:r>
            <w:r>
              <w:rPr>
                <w:rFonts w:eastAsia="Calibri"/>
                <w:sz w:val="22"/>
                <w:szCs w:val="22"/>
              </w:rPr>
              <w:t xml:space="preserve"> but can be negotiated. The presentation elevates the poster </w:t>
            </w:r>
            <w:r w:rsidRPr="009B1BBC">
              <w:rPr>
                <w:rFonts w:eastAsia="Calibri"/>
                <w:b/>
                <w:bCs/>
                <w:sz w:val="22"/>
                <w:szCs w:val="22"/>
              </w:rPr>
              <w:t>by providing additional information via extrapolation</w:t>
            </w:r>
            <w:r>
              <w:rPr>
                <w:rFonts w:eastAsia="Calibri"/>
                <w:sz w:val="22"/>
                <w:szCs w:val="22"/>
              </w:rPr>
              <w:t xml:space="preserve"> of the facts included in the poster. </w:t>
            </w:r>
          </w:p>
          <w:p w14:paraId="5E22CD78" w14:textId="78315F97" w:rsidR="009B1BBC" w:rsidRDefault="009B1BBC" w:rsidP="009B1BBC">
            <w:pPr>
              <w:rPr>
                <w:rFonts w:eastAsia="Calibri"/>
                <w:sz w:val="22"/>
                <w:szCs w:val="22"/>
              </w:rPr>
            </w:pPr>
          </w:p>
          <w:p w14:paraId="192D0C62" w14:textId="1202D9AD" w:rsidR="009B1BBC" w:rsidRDefault="009B1BBC" w:rsidP="009B1BBC">
            <w:pPr>
              <w:rPr>
                <w:rFonts w:eastAsia="Calibri"/>
                <w:sz w:val="22"/>
                <w:szCs w:val="22"/>
              </w:rPr>
            </w:pPr>
            <w:r w:rsidRPr="009B1BBC">
              <w:rPr>
                <w:rFonts w:eastAsia="Calibri"/>
                <w:b/>
                <w:bCs/>
                <w:sz w:val="22"/>
                <w:szCs w:val="22"/>
              </w:rPr>
              <w:t>The presentation is not long</w:t>
            </w:r>
            <w:r>
              <w:rPr>
                <w:rFonts w:eastAsia="Calibri"/>
                <w:sz w:val="22"/>
                <w:szCs w:val="22"/>
              </w:rPr>
              <w:t xml:space="preserve">. No more than 5 minutes. You pitched your </w:t>
            </w:r>
            <w:r w:rsidRPr="009B1BBC">
              <w:rPr>
                <w:rFonts w:eastAsia="Calibri"/>
                <w:b/>
                <w:bCs/>
                <w:sz w:val="22"/>
                <w:szCs w:val="22"/>
              </w:rPr>
              <w:t>presentation as if it could replace a physical showcase</w:t>
            </w:r>
            <w:r>
              <w:rPr>
                <w:rFonts w:eastAsia="Calibri"/>
                <w:sz w:val="22"/>
                <w:szCs w:val="22"/>
              </w:rPr>
              <w:t xml:space="preserve">. The production recording itself is not being assessed; instead, you will </w:t>
            </w:r>
            <w:r w:rsidRPr="009B1BBC">
              <w:rPr>
                <w:rFonts w:eastAsia="Calibri"/>
                <w:b/>
                <w:bCs/>
                <w:sz w:val="22"/>
                <w:szCs w:val="22"/>
              </w:rPr>
              <w:t>be evaluated on your ability to extrapolate and expand your content</w:t>
            </w:r>
            <w:r>
              <w:rPr>
                <w:rFonts w:eastAsia="Calibri"/>
                <w:sz w:val="22"/>
                <w:szCs w:val="22"/>
              </w:rPr>
              <w:t xml:space="preserve"> to expand the significant points to provide more details briefly. </w:t>
            </w:r>
          </w:p>
          <w:p w14:paraId="49ABEB4D" w14:textId="636EBFE3" w:rsidR="009B1BBC" w:rsidRDefault="009B1BBC" w:rsidP="009B1BBC">
            <w:pPr>
              <w:rPr>
                <w:rFonts w:eastAsia="Calibri"/>
                <w:sz w:val="22"/>
                <w:szCs w:val="22"/>
              </w:rPr>
            </w:pPr>
          </w:p>
          <w:p w14:paraId="4ABF537E" w14:textId="12657D0B" w:rsidR="009B1BBC" w:rsidRDefault="009B1BBC" w:rsidP="009B1BBC">
            <w:pPr>
              <w:rPr>
                <w:rFonts w:eastAsia="Calibri"/>
                <w:sz w:val="22"/>
                <w:szCs w:val="22"/>
              </w:rPr>
            </w:pP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w:t>
            </w:r>
            <w:r w:rsidRPr="003E758A">
              <w:rPr>
                <w:rFonts w:eastAsia="Calibri"/>
                <w:b/>
                <w:bCs/>
                <w:sz w:val="22"/>
                <w:szCs w:val="22"/>
              </w:rPr>
              <w:t>reflect on what you learnt</w:t>
            </w:r>
            <w:r w:rsidRPr="008B26FE">
              <w:rPr>
                <w:rFonts w:eastAsia="Calibri"/>
                <w:sz w:val="22"/>
                <w:szCs w:val="22"/>
              </w:rPr>
              <w:t xml:space="preserve"> during your assessments and </w:t>
            </w:r>
            <w:r w:rsidRPr="003E758A">
              <w:rPr>
                <w:rFonts w:eastAsia="Calibri"/>
                <w:b/>
                <w:bCs/>
                <w:sz w:val="22"/>
                <w:szCs w:val="22"/>
              </w:rPr>
              <w:t>identifying</w:t>
            </w:r>
            <w:r w:rsidRPr="008B26FE">
              <w:rPr>
                <w:rFonts w:eastAsia="Calibri"/>
                <w:sz w:val="22"/>
                <w:szCs w:val="22"/>
              </w:rPr>
              <w:t xml:space="preserve"> what parts of your work were </w:t>
            </w:r>
            <w:r w:rsidRPr="003E758A">
              <w:rPr>
                <w:rFonts w:eastAsia="Calibri"/>
                <w:b/>
                <w:bCs/>
                <w:sz w:val="22"/>
                <w:szCs w:val="22"/>
              </w:rPr>
              <w:t>high quality</w:t>
            </w:r>
            <w:r w:rsidRPr="008B26FE">
              <w:rPr>
                <w:rFonts w:eastAsia="Calibri"/>
                <w:sz w:val="22"/>
                <w:szCs w:val="22"/>
              </w:rPr>
              <w:t xml:space="preserve"> and what you could do </w:t>
            </w:r>
            <w:r w:rsidRPr="003E758A">
              <w:rPr>
                <w:rFonts w:eastAsia="Calibri"/>
                <w:b/>
                <w:bCs/>
                <w:sz w:val="22"/>
                <w:szCs w:val="22"/>
              </w:rPr>
              <w:t>to improve</w:t>
            </w:r>
            <w:r w:rsidRPr="008B26FE">
              <w:rPr>
                <w:rFonts w:eastAsia="Calibri"/>
                <w:sz w:val="22"/>
                <w:szCs w:val="22"/>
              </w:rPr>
              <w:t xml:space="preserve"> your work is an </w:t>
            </w:r>
            <w:r w:rsidRPr="003E758A">
              <w:rPr>
                <w:rFonts w:eastAsia="Calibri"/>
                <w:b/>
                <w:bCs/>
                <w:sz w:val="22"/>
                <w:szCs w:val="22"/>
              </w:rPr>
              <w:t>essential aspect of education</w:t>
            </w:r>
            <w:r w:rsidRPr="008B26FE">
              <w:rPr>
                <w:rFonts w:eastAsia="Calibri"/>
                <w:sz w:val="22"/>
                <w:szCs w:val="22"/>
              </w:rPr>
              <w:t>.</w:t>
            </w:r>
          </w:p>
          <w:p w14:paraId="28F2DA72" w14:textId="77777777" w:rsidR="009B1BBC" w:rsidRPr="008B26FE" w:rsidRDefault="009B1BBC" w:rsidP="009B1BBC">
            <w:pPr>
              <w:rPr>
                <w:rFonts w:eastAsia="Calibri"/>
                <w:sz w:val="22"/>
                <w:szCs w:val="22"/>
              </w:rPr>
            </w:pPr>
          </w:p>
          <w:p w14:paraId="07B320CF" w14:textId="77777777" w:rsidR="009B1BBC" w:rsidRPr="008B26FE" w:rsidRDefault="009B1BBC" w:rsidP="009B1BBC">
            <w:pPr>
              <w:rPr>
                <w:rFonts w:eastAsia="Calibri"/>
                <w:sz w:val="22"/>
                <w:szCs w:val="22"/>
              </w:rPr>
            </w:pPr>
          </w:p>
          <w:p w14:paraId="7DFE4D0F" w14:textId="77777777" w:rsidR="009B1BBC" w:rsidRPr="008B26FE" w:rsidRDefault="009B1BBC" w:rsidP="009B1BBC">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1FDF2A91" w14:textId="77777777" w:rsidR="009B1BBC" w:rsidRDefault="009B1BBC" w:rsidP="009B1BBC">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F70C8BA" w14:textId="77777777" w:rsidR="009B1BBC" w:rsidRPr="008B26FE" w:rsidRDefault="009B1BBC" w:rsidP="009B1BBC">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34D16F6C" w14:textId="77777777" w:rsidR="009B1BBC" w:rsidRPr="008B26FE" w:rsidRDefault="009B1BBC" w:rsidP="009B1BBC">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61AC52A1" w14:textId="77777777" w:rsidR="009B1BBC" w:rsidRPr="008B26FE" w:rsidRDefault="009B1BBC" w:rsidP="009B1BBC">
            <w:pPr>
              <w:rPr>
                <w:rFonts w:eastAsia="Calibri"/>
                <w:sz w:val="22"/>
                <w:szCs w:val="22"/>
              </w:rPr>
            </w:pPr>
          </w:p>
          <w:p w14:paraId="2AEAE6DF" w14:textId="77777777" w:rsidR="009B1BBC" w:rsidRPr="008B26FE" w:rsidRDefault="009B1BBC" w:rsidP="009B1BBC">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10A7C092" w14:textId="77777777" w:rsidR="009B1BBC" w:rsidRPr="008B26FE" w:rsidRDefault="009B1BBC" w:rsidP="009B1BBC">
            <w:pPr>
              <w:rPr>
                <w:rFonts w:eastAsia="Calibri"/>
                <w:sz w:val="22"/>
                <w:szCs w:val="22"/>
              </w:rPr>
            </w:pPr>
          </w:p>
          <w:p w14:paraId="0E93666D"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For example, you may have explained how you did X, Y, and Z, but you continue to explain why you did them the way you did.</w:t>
            </w:r>
          </w:p>
          <w:p w14:paraId="47CD1EB7" w14:textId="77777777" w:rsidR="009B1BBC" w:rsidRPr="0028677B" w:rsidRDefault="009B1BBC" w:rsidP="009B1BBC">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xml:space="preserve">: your evidence makes a judgement of something or between multiple things. This judgement may be the value of one thing over another or highlighting the </w:t>
            </w:r>
            <w:r>
              <w:rPr>
                <w:rFonts w:eastAsia="Calibri"/>
                <w:sz w:val="22"/>
                <w:szCs w:val="22"/>
              </w:rPr>
              <w:t>significant</w:t>
            </w:r>
            <w:r w:rsidRPr="0028677B">
              <w:rPr>
                <w:rFonts w:eastAsia="Calibri"/>
                <w:sz w:val="22"/>
                <w:szCs w:val="22"/>
              </w:rPr>
              <w:t xml:space="preserve"> differences between two things.</w:t>
            </w:r>
          </w:p>
          <w:p w14:paraId="3892745E" w14:textId="23203863" w:rsidR="009B1BBC" w:rsidRPr="000C2FB5" w:rsidRDefault="009B1BBC" w:rsidP="000C2FB5">
            <w:pPr>
              <w:pStyle w:val="ListParagraph"/>
              <w:numPr>
                <w:ilvl w:val="0"/>
                <w:numId w:val="7"/>
              </w:numPr>
              <w:rPr>
                <w:rFonts w:eastAsia="Calibri"/>
                <w:b/>
                <w:bCs/>
                <w:sz w:val="22"/>
                <w:szCs w:val="22"/>
              </w:rPr>
            </w:pPr>
            <w:r w:rsidRPr="000C2FB5">
              <w:rPr>
                <w:rFonts w:eastAsia="Calibri"/>
                <w:b/>
                <w:bCs/>
                <w:sz w:val="22"/>
                <w:szCs w:val="22"/>
              </w:rPr>
              <w:t>Transferal</w:t>
            </w:r>
            <w:r w:rsidRPr="000C2FB5">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5871B54" w14:textId="74E75513" w:rsidR="009B1BBC" w:rsidRPr="007023B1" w:rsidRDefault="009B1BBC" w:rsidP="009B1BBC">
            <w:pPr>
              <w:jc w:val="center"/>
              <w:rPr>
                <w:rFonts w:eastAsia="Calibri"/>
                <w:sz w:val="22"/>
                <w:szCs w:val="22"/>
              </w:rPr>
            </w:pPr>
            <w:r w:rsidRPr="007023B1">
              <w:rPr>
                <w:rFonts w:eastAsia="Calibri"/>
                <w:sz w:val="22"/>
                <w:szCs w:val="22"/>
              </w:rPr>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B3055E9" w14:textId="44B11A7E" w:rsidR="009B1BBC" w:rsidRPr="007023B1" w:rsidRDefault="009B1BBC" w:rsidP="009B1BBC">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85C90CD" w14:textId="3FB85CB3" w:rsidR="009B1BBC" w:rsidRPr="007023B1" w:rsidRDefault="009B1BBC" w:rsidP="009B1BBC">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6891C7" w14:textId="20BD655F" w:rsidR="009B1BBC" w:rsidRDefault="000C2FB5" w:rsidP="009B1BBC">
            <w:pPr>
              <w:jc w:val="center"/>
              <w:rPr>
                <w:sz w:val="22"/>
                <w:szCs w:val="22"/>
              </w:rPr>
            </w:pPr>
            <w:r>
              <w:rPr>
                <w:sz w:val="22"/>
                <w:szCs w:val="22"/>
              </w:rPr>
              <w:t>A x1</w:t>
            </w:r>
          </w:p>
          <w:p w14:paraId="722BFB69" w14:textId="6425CCE0" w:rsidR="000C2FB5" w:rsidRDefault="000C2FB5" w:rsidP="009B1BBC">
            <w:pPr>
              <w:jc w:val="center"/>
              <w:rPr>
                <w:sz w:val="22"/>
                <w:szCs w:val="22"/>
              </w:rPr>
            </w:pPr>
            <w:r>
              <w:rPr>
                <w:sz w:val="22"/>
                <w:szCs w:val="22"/>
              </w:rPr>
              <w:t>T 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B7A4A0D" w14:textId="77777777" w:rsidR="009B1BBC" w:rsidRDefault="000C2FB5" w:rsidP="009B1BBC">
            <w:pPr>
              <w:jc w:val="center"/>
              <w:rPr>
                <w:sz w:val="22"/>
                <w:szCs w:val="22"/>
              </w:rPr>
            </w:pPr>
            <w:r>
              <w:rPr>
                <w:sz w:val="22"/>
                <w:szCs w:val="22"/>
              </w:rPr>
              <w:t xml:space="preserve">A </w:t>
            </w:r>
            <w:r>
              <w:rPr>
                <w:sz w:val="22"/>
                <w:szCs w:val="22"/>
              </w:rPr>
              <w:t>__ / 4</w:t>
            </w:r>
          </w:p>
          <w:p w14:paraId="1C58DD6A" w14:textId="1D6FE59A" w:rsidR="000C2FB5" w:rsidRDefault="000C2FB5" w:rsidP="009B1BBC">
            <w:pPr>
              <w:jc w:val="center"/>
              <w:rPr>
                <w:sz w:val="22"/>
                <w:szCs w:val="22"/>
              </w:rPr>
            </w:pPr>
            <w:r>
              <w:rPr>
                <w:sz w:val="22"/>
                <w:szCs w:val="22"/>
              </w:rPr>
              <w:t>T</w:t>
            </w:r>
            <w:r>
              <w:rPr>
                <w:sz w:val="22"/>
                <w:szCs w:val="22"/>
              </w:rPr>
              <w:t xml:space="preserve"> __ / </w:t>
            </w:r>
            <w:r>
              <w:rPr>
                <w:sz w:val="22"/>
                <w:szCs w:val="22"/>
              </w:rPr>
              <w:t>8</w:t>
            </w:r>
          </w:p>
        </w:tc>
      </w:tr>
      <w:tr w:rsidR="00AA28A0" w:rsidRPr="007023B1" w14:paraId="4CA985D9"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650B494C" w:rsidR="00AA28A0" w:rsidRPr="007E3502" w:rsidRDefault="00AA28A0" w:rsidP="00AA28A0">
            <w:pPr>
              <w:jc w:val="center"/>
              <w:rPr>
                <w:b/>
                <w:bCs/>
                <w:color w:val="auto"/>
              </w:rPr>
            </w:pPr>
            <w:r w:rsidRPr="007E3502">
              <w:rPr>
                <w:b/>
                <w:bCs/>
              </w:rPr>
              <w:t>A __/</w:t>
            </w:r>
            <w:r w:rsidR="000C2FB5">
              <w:rPr>
                <w:b/>
                <w:bCs/>
              </w:rPr>
              <w:t>16</w:t>
            </w:r>
          </w:p>
          <w:p w14:paraId="16260C10" w14:textId="53014681" w:rsidR="00AA28A0" w:rsidRPr="007E3502" w:rsidRDefault="00AA28A0" w:rsidP="00AA28A0">
            <w:pPr>
              <w:jc w:val="center"/>
              <w:rPr>
                <w:b/>
                <w:bCs/>
                <w:color w:val="auto"/>
              </w:rPr>
            </w:pPr>
            <w:r w:rsidRPr="007E3502">
              <w:rPr>
                <w:b/>
                <w:bCs/>
              </w:rPr>
              <w:t>T __/</w:t>
            </w:r>
            <w:r w:rsidR="000C2FB5">
              <w:rPr>
                <w:b/>
                <w:bCs/>
              </w:rPr>
              <w:t>20</w:t>
            </w:r>
          </w:p>
        </w:tc>
      </w:tr>
      <w:tr w:rsidR="00AA28A0" w:rsidRPr="007023B1" w14:paraId="64805948"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1A963F74"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sidR="009B1BBC">
              <w:rPr>
                <w:b/>
                <w:bCs/>
              </w:rPr>
              <w:t>bout the content in any given section and can easily follow the submission flow</w:t>
            </w:r>
            <w:r w:rsidRPr="007023B1">
              <w:t>.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37383B58"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009B1BBC">
              <w:t>, including any provided templates and guides, or</w:t>
            </w:r>
            <w:r w:rsidRPr="007E3502">
              <w:rPr>
                <w:b/>
                <w:bCs/>
              </w:rPr>
              <w:t xml:space="preserve"> created their </w:t>
            </w:r>
            <w:r w:rsidRPr="007023B1">
              <w:t xml:space="preserve">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9B1BBC">
        <w:trPr>
          <w:trHeight w:val="480"/>
          <w:jc w:val="center"/>
        </w:trPr>
        <w:tc>
          <w:tcPr>
            <w:tcW w:w="147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36916DFA" w:rsidR="00AA28A0" w:rsidRPr="007E3502" w:rsidRDefault="00AA28A0" w:rsidP="00AA28A0">
            <w:pPr>
              <w:jc w:val="center"/>
              <w:rPr>
                <w:b/>
                <w:bCs/>
                <w:color w:val="auto"/>
              </w:rPr>
            </w:pPr>
            <w:r w:rsidRPr="007E3502">
              <w:rPr>
                <w:b/>
                <w:bCs/>
              </w:rPr>
              <w:t>A __/</w:t>
            </w:r>
            <w:r w:rsidR="000C2FB5">
              <w:rPr>
                <w:b/>
                <w:bCs/>
              </w:rPr>
              <w:t>54</w:t>
            </w:r>
            <w:r w:rsidRPr="007E3502">
              <w:rPr>
                <w:b/>
                <w:bCs/>
              </w:rPr>
              <w:br/>
              <w:t>T __/</w:t>
            </w:r>
            <w:r w:rsidR="000C2FB5">
              <w:rPr>
                <w:b/>
                <w:bCs/>
              </w:rPr>
              <w:t>46</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98D30B1"/>
    <w:multiLevelType w:val="hybridMultilevel"/>
    <w:tmpl w:val="6932FD3A"/>
    <w:lvl w:ilvl="0" w:tplc="00645DEA">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C4B7629"/>
    <w:multiLevelType w:val="hybridMultilevel"/>
    <w:tmpl w:val="1F267D1A"/>
    <w:lvl w:ilvl="0" w:tplc="F40E3F4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32D30173"/>
    <w:multiLevelType w:val="hybridMultilevel"/>
    <w:tmpl w:val="FC7003F6"/>
    <w:lvl w:ilvl="0" w:tplc="C10EB8B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42E751B8"/>
    <w:multiLevelType w:val="hybridMultilevel"/>
    <w:tmpl w:val="8CBCAC7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0"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10"/>
  </w:num>
  <w:num w:numId="3" w16cid:durableId="1544245104">
    <w:abstractNumId w:val="1"/>
  </w:num>
  <w:num w:numId="4" w16cid:durableId="1983346553">
    <w:abstractNumId w:val="5"/>
  </w:num>
  <w:num w:numId="5" w16cid:durableId="1003312277">
    <w:abstractNumId w:val="4"/>
  </w:num>
  <w:num w:numId="6" w16cid:durableId="1553692720">
    <w:abstractNumId w:val="2"/>
  </w:num>
  <w:num w:numId="7" w16cid:durableId="131291700">
    <w:abstractNumId w:val="9"/>
  </w:num>
  <w:num w:numId="8" w16cid:durableId="1935476388">
    <w:abstractNumId w:val="11"/>
  </w:num>
  <w:num w:numId="9" w16cid:durableId="418410589">
    <w:abstractNumId w:val="3"/>
  </w:num>
  <w:num w:numId="10" w16cid:durableId="555894000">
    <w:abstractNumId w:val="8"/>
  </w:num>
  <w:num w:numId="11" w16cid:durableId="1335300309">
    <w:abstractNumId w:val="7"/>
  </w:num>
  <w:num w:numId="12" w16cid:durableId="106109625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qwUA16p39iwAAAA="/>
  </w:docVars>
  <w:rsids>
    <w:rsidRoot w:val="007E3502"/>
    <w:rsid w:val="000B0946"/>
    <w:rsid w:val="000C2FB5"/>
    <w:rsid w:val="0028677B"/>
    <w:rsid w:val="003E758A"/>
    <w:rsid w:val="00531BD0"/>
    <w:rsid w:val="005533C9"/>
    <w:rsid w:val="005753D1"/>
    <w:rsid w:val="005B25EB"/>
    <w:rsid w:val="005B7C51"/>
    <w:rsid w:val="006F58EC"/>
    <w:rsid w:val="0074319E"/>
    <w:rsid w:val="007E3502"/>
    <w:rsid w:val="008B26FE"/>
    <w:rsid w:val="008F458A"/>
    <w:rsid w:val="009B1BBC"/>
    <w:rsid w:val="00A27EDB"/>
    <w:rsid w:val="00A30EA5"/>
    <w:rsid w:val="00A5000D"/>
    <w:rsid w:val="00A65F2C"/>
    <w:rsid w:val="00A825E8"/>
    <w:rsid w:val="00AA28A0"/>
    <w:rsid w:val="00B26C3A"/>
    <w:rsid w:val="00C36C4F"/>
    <w:rsid w:val="00C4404B"/>
    <w:rsid w:val="00D66727"/>
    <w:rsid w:val="00E15C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3</TotalTime>
  <Pages>7</Pages>
  <Words>1482</Words>
  <Characters>8454</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6</cp:revision>
  <dcterms:created xsi:type="dcterms:W3CDTF">2022-05-08T02:23:00Z</dcterms:created>
  <dcterms:modified xsi:type="dcterms:W3CDTF">2022-05-23T00:10:00Z</dcterms:modified>
</cp:coreProperties>
</file>